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esanel dav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esan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v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434 West Glenlake Avenue, Chicago, IL, USA Chicago, IL, USA 6065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esaneldavi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0588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ovid</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4/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inyomi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4/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yosef</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1/2014</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fi</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3/2017</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